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515E7" w14:textId="77777777" w:rsidR="00DA700E" w:rsidRDefault="00E85050">
      <w:pPr>
        <w:pStyle w:val="Title"/>
      </w:pPr>
      <w:r>
        <w:t>ANA 515 Assignment_5</w:t>
      </w:r>
    </w:p>
    <w:p w14:paraId="671602E0" w14:textId="77777777" w:rsidR="00DA700E" w:rsidRDefault="00E85050">
      <w:pPr>
        <w:pStyle w:val="Author"/>
      </w:pPr>
      <w:r>
        <w:t>Ritesh Tikhade</w:t>
      </w:r>
    </w:p>
    <w:p w14:paraId="527941E9" w14:textId="77777777" w:rsidR="00DA700E" w:rsidRDefault="00E85050">
      <w:pPr>
        <w:pStyle w:val="Date"/>
      </w:pPr>
      <w:r>
        <w:t>4/16/2022</w:t>
      </w:r>
    </w:p>
    <w:p w14:paraId="10E26F20" w14:textId="77777777" w:rsidR="00DA700E" w:rsidRDefault="00E85050">
      <w:pPr>
        <w:pStyle w:val="Heading1"/>
      </w:pPr>
      <w:bookmarkStart w:id="0" w:name="X9e52158803aa7c677af5b9e057fd07abd2dbb90"/>
      <w:r>
        <w:t>Histogram: Beer served in the 5 countries.</w:t>
      </w:r>
    </w:p>
    <w:p w14:paraId="59CDCC2E" w14:textId="77777777" w:rsidR="00DA700E" w:rsidRDefault="00E85050">
      <w:pPr>
        <w:pStyle w:val="FirstParagraph"/>
      </w:pPr>
      <w:r>
        <w:t>Beer served in first five countries which include “Afghanistan”,“Albania”,“Algeria”,“Andorra”,“Angola”</w:t>
      </w:r>
      <w:r>
        <w:t>. From chart we can see that from range (0 to 50) two country and 50-100 one country and 200-250 2 two country has beer servings.</w:t>
      </w:r>
    </w:p>
    <w:p w14:paraId="471EEB55" w14:textId="77777777" w:rsidR="00DA700E" w:rsidRDefault="00E85050">
      <w:pPr>
        <w:pStyle w:val="BodyText"/>
      </w:pPr>
      <w:r>
        <w:rPr>
          <w:noProof/>
        </w:rPr>
        <w:drawing>
          <wp:inline distT="0" distB="0" distL="0" distR="0" wp14:anchorId="7582D5C5" wp14:editId="374FE97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_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707EE" w14:textId="77777777" w:rsidR="00DA700E" w:rsidRDefault="00E85050">
      <w:pPr>
        <w:pStyle w:val="Heading1"/>
      </w:pPr>
      <w:bookmarkStart w:id="1" w:name="X1710f3c7db2ced0ac50c59cc3066a3d4829893e"/>
      <w:bookmarkEnd w:id="0"/>
      <w:r>
        <w:lastRenderedPageBreak/>
        <w:t>Barchar of 5 conuntry which serve spirit. From graph we can see that,Afghanistan and Algeria has zero spirit serving and And</w:t>
      </w:r>
      <w:r>
        <w:t>orra has highest spirit servings.</w:t>
      </w:r>
    </w:p>
    <w:p w14:paraId="4237E617" w14:textId="77777777" w:rsidR="00DA700E" w:rsidRDefault="00E85050">
      <w:pPr>
        <w:pStyle w:val="FirstParagraph"/>
      </w:pPr>
      <w:r>
        <w:rPr>
          <w:noProof/>
        </w:rPr>
        <w:drawing>
          <wp:inline distT="0" distB="0" distL="0" distR="0" wp14:anchorId="0FBC60A9" wp14:editId="48D4F27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ssignm_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sectPr w:rsidR="00DA700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13652" w14:textId="77777777" w:rsidR="00E85050" w:rsidRDefault="00E85050">
      <w:pPr>
        <w:spacing w:after="0"/>
      </w:pPr>
      <w:r>
        <w:separator/>
      </w:r>
    </w:p>
  </w:endnote>
  <w:endnote w:type="continuationSeparator" w:id="0">
    <w:p w14:paraId="2550C183" w14:textId="77777777" w:rsidR="00E85050" w:rsidRDefault="00E85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DF20BF" w14:textId="77777777" w:rsidR="00E85050" w:rsidRDefault="00E85050">
      <w:r>
        <w:separator/>
      </w:r>
    </w:p>
  </w:footnote>
  <w:footnote w:type="continuationSeparator" w:id="0">
    <w:p w14:paraId="3A81E582" w14:textId="77777777" w:rsidR="00E85050" w:rsidRDefault="00E85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1AAF8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019312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A700E"/>
    <w:rsid w:val="001A779B"/>
    <w:rsid w:val="00DA700E"/>
    <w:rsid w:val="00E8505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900DA9"/>
  <w15:docId w15:val="{DF451052-D97B-409B-99B4-8579596A4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_5</dc:title>
  <dc:creator>Ritesh Tikhade</dc:creator>
  <cp:keywords/>
  <cp:lastModifiedBy>Rechal Tikhade</cp:lastModifiedBy>
  <cp:revision>2</cp:revision>
  <dcterms:created xsi:type="dcterms:W3CDTF">2022-04-17T14:15:00Z</dcterms:created>
  <dcterms:modified xsi:type="dcterms:W3CDTF">2022-04-17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2</vt:lpwstr>
  </property>
  <property fmtid="{D5CDD505-2E9C-101B-9397-08002B2CF9AE}" pid="3" name="output">
    <vt:lpwstr>word_document</vt:lpwstr>
  </property>
</Properties>
</file>